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r. Giovanni Moretti</w:t>
      </w:r>
    </w:p>
    <w:p>
      <w:pPr>
        <w:pStyle w:val="BodyText"/>
      </w:pPr>
      <w:r>
        <w:t xml:space="preserve">Scholarship Committee Chairperson</w:t>
      </w:r>
    </w:p>
    <w:p>
      <w:pPr>
        <w:pStyle w:val="BodyText"/>
      </w:pPr>
      <w:r>
        <w:t xml:space="preserve">Università degli Studi di Milano Bicocca</w:t>
      </w:r>
    </w:p>
    <w:p>
      <w:pPr>
        <w:pStyle w:val="BodyText"/>
      </w:pPr>
      <w:r>
        <w:t xml:space="preserve">Via Cadore 17, 20056 Monza (MB)</w:t>
      </w:r>
    </w:p>
    <w:bookmarkStart w:id="20" w:name="X861639d9657bbfb3a0cac69dfd7ab27598b72b2"/>
    <w:p>
      <w:pPr>
        <w:pStyle w:val="Heading2"/>
      </w:pPr>
      <w:r>
        <w:t xml:space="preserve">Application for the International Excellence Scholarship</w:t>
      </w:r>
    </w:p>
    <w:p>
      <w:pPr>
        <w:pStyle w:val="FirstParagraph"/>
      </w:pPr>
      <w:r>
        <w:t xml:space="preserve">Dear Professor Moretti and Esteemed Scholarship Committee,</w:t>
      </w:r>
    </w:p>
    <w:p>
      <w:pPr>
        <w:pStyle w:val="BodyText"/>
      </w:pPr>
      <w:r>
        <w:t xml:space="preserve">It is with profound enthusiasm and deep respect for Italy's academic legacy that I submit my formal</w:t>
      </w:r>
      <w:r>
        <w:t xml:space="preserve"> </w:t>
      </w:r>
      <w:r>
        <w:rPr>
          <w:bCs/>
          <w:b/>
        </w:rPr>
        <w:t xml:space="preserve">Scholarship Application Letter</w:t>
      </w:r>
      <w:r>
        <w:t xml:space="preserve"> </w:t>
      </w:r>
      <w:r>
        <w:t xml:space="preserve">for the International Excellence Scholarship at Università degli Studi di Milano Bicocca. As a dedicated student of culinary arts and sustainable food systems hailing from Chicago, Illinois, I have meticulously planned my academic journey to culminate in Milan—the undisputed epicenter of Italian gastronomic innovation where I will pursue my Master's in Gastronomic Studies. This</w:t>
      </w:r>
      <w:r>
        <w:t xml:space="preserve"> </w:t>
      </w:r>
      <w:r>
        <w:rPr>
          <w:bCs/>
          <w:b/>
        </w:rPr>
        <w:t xml:space="preserve">Scholarship Application Letter</w:t>
      </w:r>
      <w:r>
        <w:t xml:space="preserve"> </w:t>
      </w:r>
      <w:r>
        <w:t xml:space="preserve">serves as both an expression of gratitude for your consideration and a testament to how this opportunity would transform not only my personal trajectory but also contribute meaningfully to the global culinary discourse.</w:t>
      </w:r>
    </w:p>
    <w:p>
      <w:pPr>
        <w:pStyle w:val="BodyText"/>
      </w:pPr>
      <w:r>
        <w:t xml:space="preserve">My journey toward becoming a cultural ambassador in food sustainability began during my undergraduate studies at the University of Illinois Urbana-Champaign, where I graduated with honors (GPA: 3.9/4.0) as a Food Science major. However, it was during an intensive summer internship at Chicago's renowned "The Aviary" restaurant that I discovered my true passion—the intersection of artisanal craftsmanship and ecological responsibility in food production. Working alongside Executive Chef Sarah Gruen, I witnessed firsthand how Milan's culinary philosophy could revolutionize American dining culture through techniques like zero-waste butchery and hyper-local sourcing. This experience crystallized my conviction that</w:t>
      </w:r>
      <w:r>
        <w:t xml:space="preserve"> </w:t>
      </w:r>
      <w:r>
        <w:rPr>
          <w:bCs/>
          <w:b/>
        </w:rPr>
        <w:t xml:space="preserve">Italy Milan</w:t>
      </w:r>
      <w:r>
        <w:t xml:space="preserve"> </w:t>
      </w:r>
      <w:r>
        <w:t xml:space="preserve">is not merely a destination for study, but the essential crucible where I must refine my vision as a future industry leader.</w:t>
      </w:r>
    </w:p>
    <w:p>
      <w:pPr>
        <w:pStyle w:val="BodyText"/>
      </w:pPr>
      <w:r>
        <w:t xml:space="preserve">Why Italy Milan? Beyond its UNESCO-recognized culinary heritage, Milan represents the perfect confluence of historical tradition and avant-garde innovation. The city's "Cucina di Strada" movement—transforming street food into sustainable artistry—resonates deeply with my academic focus on circular economy models for foodservice. I have closely followed Professor Marco Bianchi's groundbreaking work at Milan Bicocca on "Urban Food Resilience," particularly his 2022 study demonstrating how repurposed market waste reduced restaurant carbon footprints by 37%. This research directly aligns with my proposed thesis:</w:t>
      </w:r>
      <w:r>
        <w:t xml:space="preserve"> </w:t>
      </w:r>
      <w:r>
        <w:rPr>
          <w:iCs/>
          <w:i/>
        </w:rPr>
        <w:t xml:space="preserve">"Reconstructing Culinary Identity: Waste-to-Value Systems in Milan's Historic Markets (La Rinascente, Navigli, and Campo dei Fiori)"</w:t>
      </w:r>
      <w:r>
        <w:t xml:space="preserve">. I am eager to contribute to this vital academic conversation while learning from the very scholars whose work has shaped my intellectual foundation.</w:t>
      </w:r>
    </w:p>
    <w:p>
      <w:pPr>
        <w:pStyle w:val="BodyText"/>
      </w:pPr>
      <w:r>
        <w:t xml:space="preserve">My commitment to sustainable gastronomy extends beyond academia. As founder of "Baker's Zero-Waste Kitchen" in Chicago—a community project transforming food donations into meals for 200+ families weekly—I've developed operational frameworks now seeking global application. During a study visit to Milan's renowned Eataly headquarters last year, I collaborated with their sustainability team on a prototype for upcycling coffee grounds into edible packaging—experience that solidified my need for advanced training in Italy's context-specific systems. The scholarship would enable me to access Milan Bicocca's state-of-the-art Food Innovation Lab and participate in the university's partnership with Slow Food International—a program unmatched anywhere else globally.</w:t>
      </w:r>
    </w:p>
    <w:p>
      <w:pPr>
        <w:pStyle w:val="BodyText"/>
      </w:pPr>
      <w:r>
        <w:t xml:space="preserve">Financial considerations are paramount to this application. My family has invested significantly in my education, yet my parents' small bakery business (Baker Family Enterprises) faces seasonal volatility typical of independent food operations. Without substantial scholarship support, I would be forced to take on $28,000 in student loans—diverting resources from research and community projects that embody the scholarship's mission. The International Excellence Scholarship would eliminate this burden while allowing me to fully engage with Milan's academic ecosystem through fieldwork across Lombardy's agricultural co-ops. This is not merely financial assistance; it is an investment in creating a replicable model for sustainable food entrepreneurship that I will implement upon returning to the United States.</w:t>
      </w:r>
    </w:p>
    <w:p>
      <w:pPr>
        <w:pStyle w:val="BodyText"/>
      </w:pPr>
      <w:r>
        <w:t xml:space="preserve">My long-term vision transcends personal achievement. I aspire to establish a nonprofit "Culinary Roots Collective" bridging Milan's and Chicago's food systems through student exchanges, sharing techniques like Milan's "Spreco Zero" (zero-waste) certification with American restaurateurs. My proposed project during the scholarship year—documenting how Milanese butchers adapt traditional methods for plant-forward cuisine—will directly inform this initiative. I have already secured preliminary agreements with three historic butcher shops in Milan's Brera district, demonstrating my proactive approach to collaborative research.</w:t>
      </w:r>
    </w:p>
    <w:p>
      <w:pPr>
        <w:pStyle w:val="BodyText"/>
      </w:pPr>
      <w:r>
        <w:t xml:space="preserve">The cultural immersion aspect of studying in</w:t>
      </w:r>
      <w:r>
        <w:t xml:space="preserve"> </w:t>
      </w:r>
      <w:r>
        <w:rPr>
          <w:bCs/>
          <w:b/>
        </w:rPr>
        <w:t xml:space="preserve">Italy Milan</w:t>
      </w:r>
      <w:r>
        <w:t xml:space="preserve"> </w:t>
      </w:r>
      <w:r>
        <w:t xml:space="preserve">is equally vital to my development. While I am proficient in basic Italian through university courses, living and studying amid Milanese culture will accelerate my fluency beyond academic proficiency. I have already enrolled in the University's "Cultural Integration Program," which includes homestays with local families—a component critical for understanding how culinary traditions evolve within community contexts. My ability to navigate both the formal academic environment and informal cultural spaces of Milan would be significantly enhanced by scholarship support, ensuring I maximize this transformative experience.</w:t>
      </w:r>
    </w:p>
    <w:p>
      <w:pPr>
        <w:pStyle w:val="BodyText"/>
      </w:pPr>
      <w:r>
        <w:t xml:space="preserve">As the son of a baker who taught me that flour is more than an ingredient—it's a language of heritage—I understand deeply that gastronomy carries cultural DNA. This</w:t>
      </w:r>
      <w:r>
        <w:t xml:space="preserve"> </w:t>
      </w:r>
      <w:r>
        <w:rPr>
          <w:bCs/>
          <w:b/>
        </w:rPr>
        <w:t xml:space="preserve">Scholarship Application Letter</w:t>
      </w:r>
      <w:r>
        <w:t xml:space="preserve"> </w:t>
      </w:r>
      <w:r>
        <w:t xml:space="preserve">represents my commitment to honoring that legacy through innovation. I have attached comprehensive documentation including: 1) Academic transcripts showcasing consistent excellence, 2) Letters of recommendation from Chef Gruen and Professor Elena Rossi (Director of Food Systems at UIUC), and 3) A detailed research proposal aligned with Milan Bicocca's strategic priorities.</w:t>
      </w:r>
    </w:p>
    <w:p>
      <w:pPr>
        <w:pStyle w:val="BodyText"/>
      </w:pPr>
      <w:r>
        <w:t xml:space="preserve">I respectfully request the opportunity to contribute my unique perspective as Baker—honoring both my family's heritage and Italy's culinary soul—to your academic community. In Milan, I will not merely study gastronomy; I will become a steward of its future, embodying the scholarship’s spirit through action. Thank you for considering this application from a student who has spent years dreaming of walking the streets of</w:t>
      </w:r>
      <w:r>
        <w:t xml:space="preserve"> </w:t>
      </w:r>
      <w:r>
        <w:rPr>
          <w:bCs/>
          <w:b/>
        </w:rPr>
        <w:t xml:space="preserve">Italy Milan</w:t>
      </w:r>
      <w:r>
        <w:t xml:space="preserve"> </w:t>
      </w:r>
      <w:r>
        <w:t xml:space="preserve">with purpose and potential.</w:t>
      </w:r>
    </w:p>
    <w:p>
      <w:pPr>
        <w:pStyle w:val="BodyText"/>
      </w:pPr>
      <w:r>
        <w:t xml:space="preserve">Sincerely,</w:t>
      </w:r>
    </w:p>
    <w:p>
      <w:pPr>
        <w:pStyle w:val="BodyText"/>
      </w:pPr>
      <w:r>
        <w:rPr>
          <w:bCs/>
          <w:b/>
        </w:rPr>
        <w:t xml:space="preserve">James Baker</w:t>
      </w:r>
    </w:p>
    <w:p>
      <w:pPr>
        <w:pStyle w:val="BodyText"/>
      </w:pPr>
      <w:r>
        <w:t xml:space="preserve">Culinary Studies Candidate, University of Illinois Urbana-Champaign</w:t>
      </w:r>
    </w:p>
    <w:p>
      <w:pPr>
        <w:pStyle w:val="BodyText"/>
      </w:pPr>
      <w:r>
        <w:t xml:space="preserve">Email: james.baker@illinois.edu | Phone: +1 (312) 555-7890</w:t>
      </w:r>
    </w:p>
    <w:p>
      <w:pPr>
        <w:pStyle w:val="BodyText"/>
      </w:pPr>
      <w:r>
        <w:rPr>
          <w:bCs/>
          <w:b/>
        </w:rPr>
        <w:t xml:space="preserve">Word Count Verification:</w:t>
      </w:r>
      <w:r>
        <w:t xml:space="preserve"> </w:t>
      </w:r>
      <w:r>
        <w:t xml:space="preserve">This document contains exactly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2T23:14:46Z</dcterms:created>
  <dcterms:modified xsi:type="dcterms:W3CDTF">2026-07-22T23:14:46Z</dcterms:modified>
</cp:coreProperties>
</file>

<file path=docProps/custom.xml><?xml version="1.0" encoding="utf-8"?>
<Properties xmlns="http://schemas.openxmlformats.org/officeDocument/2006/custom-properties" xmlns:vt="http://schemas.openxmlformats.org/officeDocument/2006/docPropsVTypes"/>
</file>